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jed Dallou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jed</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llou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837 Cindy Lane,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jeddalloul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09570719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r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9/201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amis</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201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